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9E36F" w14:textId="77777777" w:rsidR="00643AFE" w:rsidRPr="00643AFE" w:rsidRDefault="00643AFE" w:rsidP="007A551F">
      <w:pPr>
        <w:spacing w:line="360" w:lineRule="auto"/>
        <w:rPr>
          <w:rFonts w:ascii="Arial" w:hAnsi="Arial" w:cs="Arial"/>
          <w:i/>
          <w:iCs/>
        </w:rPr>
      </w:pPr>
      <w:r w:rsidRPr="00643AFE">
        <w:rPr>
          <w:rFonts w:ascii="Arial" w:hAnsi="Arial" w:cs="Arial"/>
          <w:i/>
          <w:iCs/>
        </w:rPr>
        <w:t>Identify a company that needs to expand to continue its growth and create a global strategic plan for the company.  A couple of examples are Tesla Motors and Google's driverless cars.  Tesla Motors is a relatively new corporation specializing in electric cars and energy innovation.  Up to 2016, Tesla has been primarily a U.S. corporation but is beginning to expand globally to continue its growth.  Google has a worldwide presence but is in the process of developing a driverless car and will need a plan to go global with it.</w:t>
      </w:r>
    </w:p>
    <w:p w14:paraId="00F6E8C1" w14:textId="77777777" w:rsidR="00643AFE" w:rsidRPr="00643AFE" w:rsidRDefault="00643AFE" w:rsidP="007A551F">
      <w:pPr>
        <w:spacing w:line="360" w:lineRule="auto"/>
        <w:rPr>
          <w:rFonts w:ascii="Arial" w:hAnsi="Arial" w:cs="Arial"/>
          <w:i/>
          <w:iCs/>
        </w:rPr>
      </w:pPr>
    </w:p>
    <w:p w14:paraId="1B4BD5E9" w14:textId="77777777" w:rsidR="00643AFE" w:rsidRPr="00643AFE" w:rsidRDefault="00643AFE" w:rsidP="007A551F">
      <w:pPr>
        <w:spacing w:line="360" w:lineRule="auto"/>
        <w:rPr>
          <w:rFonts w:ascii="Arial" w:hAnsi="Arial" w:cs="Arial"/>
          <w:i/>
          <w:iCs/>
        </w:rPr>
      </w:pPr>
      <w:r w:rsidRPr="00643AFE">
        <w:rPr>
          <w:rFonts w:ascii="Arial" w:hAnsi="Arial" w:cs="Arial"/>
          <w:i/>
          <w:iCs/>
        </w:rPr>
        <w:t>Your plan will be directed to your selected company's board of directors.  Please follow the outline below:</w:t>
      </w:r>
    </w:p>
    <w:p w14:paraId="4759FC0D" w14:textId="77777777" w:rsidR="00643AFE" w:rsidRPr="00643AFE" w:rsidRDefault="00643AFE" w:rsidP="007A551F">
      <w:pPr>
        <w:spacing w:line="360" w:lineRule="auto"/>
        <w:rPr>
          <w:rFonts w:ascii="Arial" w:hAnsi="Arial" w:cs="Arial"/>
          <w:i/>
          <w:iCs/>
        </w:rPr>
      </w:pPr>
    </w:p>
    <w:p w14:paraId="62274ABC" w14:textId="77777777" w:rsidR="00643AFE" w:rsidRPr="00643AFE" w:rsidRDefault="00643AFE" w:rsidP="007A551F">
      <w:pPr>
        <w:spacing w:line="360" w:lineRule="auto"/>
        <w:rPr>
          <w:rFonts w:ascii="Arial" w:hAnsi="Arial" w:cs="Arial"/>
          <w:i/>
          <w:iCs/>
        </w:rPr>
      </w:pPr>
      <w:r w:rsidRPr="00643AFE">
        <w:rPr>
          <w:rFonts w:ascii="Arial" w:hAnsi="Arial" w:cs="Arial"/>
          <w:i/>
          <w:iCs/>
        </w:rPr>
        <w:t>-Introduction: provide the board of directors with an introduction to your plan</w:t>
      </w:r>
    </w:p>
    <w:p w14:paraId="186B05E3" w14:textId="77777777" w:rsidR="00643AFE" w:rsidRPr="00643AFE" w:rsidRDefault="00643AFE" w:rsidP="007A551F">
      <w:pPr>
        <w:spacing w:line="360" w:lineRule="auto"/>
        <w:rPr>
          <w:rFonts w:ascii="Arial" w:hAnsi="Arial" w:cs="Arial"/>
          <w:i/>
          <w:iCs/>
        </w:rPr>
      </w:pPr>
      <w:r w:rsidRPr="00643AFE">
        <w:rPr>
          <w:rFonts w:ascii="Arial" w:hAnsi="Arial" w:cs="Arial"/>
          <w:i/>
          <w:iCs/>
        </w:rPr>
        <w:t>-Environmental elements: Discuss the environmental elements that are important to the company and why they are important.  Include, as appropriate, elements such as demographics, economic, political/legal, sociocultural, technological, global, and physical aspects.</w:t>
      </w:r>
    </w:p>
    <w:p w14:paraId="5CCD850B" w14:textId="53A69AD5" w:rsidR="00643AFE" w:rsidRPr="00643AFE" w:rsidRDefault="00643AFE" w:rsidP="007A551F">
      <w:pPr>
        <w:spacing w:line="360" w:lineRule="auto"/>
        <w:rPr>
          <w:rFonts w:ascii="Arial" w:hAnsi="Arial" w:cs="Arial"/>
          <w:i/>
          <w:iCs/>
        </w:rPr>
      </w:pPr>
      <w:r w:rsidRPr="00643AFE">
        <w:rPr>
          <w:rFonts w:ascii="Arial" w:hAnsi="Arial" w:cs="Arial"/>
          <w:i/>
          <w:iCs/>
        </w:rPr>
        <w:t xml:space="preserve">-Strategic Business Relationships and the Competitive Environment: Discuss any strategic business relationships </w:t>
      </w:r>
      <w:r w:rsidR="007A551F">
        <w:rPr>
          <w:rFonts w:ascii="Arial" w:hAnsi="Arial" w:cs="Arial"/>
          <w:i/>
          <w:iCs/>
        </w:rPr>
        <w:t>and competitive</w:t>
      </w:r>
      <w:r w:rsidRPr="00643AFE">
        <w:rPr>
          <w:rFonts w:ascii="Arial" w:hAnsi="Arial" w:cs="Arial"/>
          <w:i/>
          <w:iCs/>
        </w:rPr>
        <w:t xml:space="preserve"> environment elements that could </w:t>
      </w:r>
      <w:r w:rsidR="007A551F">
        <w:rPr>
          <w:rFonts w:ascii="Arial" w:hAnsi="Arial" w:cs="Arial"/>
          <w:i/>
          <w:iCs/>
        </w:rPr>
        <w:t>affect</w:t>
      </w:r>
      <w:r w:rsidRPr="00643AFE">
        <w:rPr>
          <w:rFonts w:ascii="Arial" w:hAnsi="Arial" w:cs="Arial"/>
          <w:i/>
          <w:iCs/>
        </w:rPr>
        <w:t xml:space="preserve"> and influence your global strategy.</w:t>
      </w:r>
    </w:p>
    <w:p w14:paraId="5375DDF2" w14:textId="77777777" w:rsidR="00643AFE" w:rsidRPr="00643AFE" w:rsidRDefault="00643AFE" w:rsidP="007A551F">
      <w:pPr>
        <w:spacing w:line="360" w:lineRule="auto"/>
        <w:rPr>
          <w:rFonts w:ascii="Arial" w:hAnsi="Arial" w:cs="Arial"/>
          <w:i/>
          <w:iCs/>
        </w:rPr>
      </w:pPr>
      <w:r w:rsidRPr="00643AFE">
        <w:rPr>
          <w:rFonts w:ascii="Arial" w:hAnsi="Arial" w:cs="Arial"/>
          <w:i/>
          <w:iCs/>
        </w:rPr>
        <w:t>-Mergers and Acquisitions: What mergers or acquisitions should be considered as a part of your proposed global strategy?</w:t>
      </w:r>
    </w:p>
    <w:p w14:paraId="6BD07CC8" w14:textId="77777777" w:rsidR="00643AFE" w:rsidRPr="00643AFE" w:rsidRDefault="00643AFE" w:rsidP="007A551F">
      <w:pPr>
        <w:spacing w:line="360" w:lineRule="auto"/>
        <w:rPr>
          <w:rFonts w:ascii="Arial" w:hAnsi="Arial" w:cs="Arial"/>
          <w:i/>
          <w:iCs/>
        </w:rPr>
      </w:pPr>
      <w:r w:rsidRPr="00643AFE">
        <w:rPr>
          <w:rFonts w:ascii="Arial" w:hAnsi="Arial" w:cs="Arial"/>
          <w:i/>
          <w:iCs/>
        </w:rPr>
        <w:t>-Corporate Governance and Cooperative Relationships: What type of corporate governance must be established in order to facilitate the challenges of cooperative relationships like alliances and trading partners?</w:t>
      </w:r>
    </w:p>
    <w:p w14:paraId="384FE5C4" w14:textId="77777777" w:rsidR="00643AFE" w:rsidRPr="00643AFE" w:rsidRDefault="00643AFE" w:rsidP="007A551F">
      <w:pPr>
        <w:spacing w:line="360" w:lineRule="auto"/>
        <w:rPr>
          <w:rFonts w:ascii="Arial" w:hAnsi="Arial" w:cs="Arial"/>
          <w:i/>
          <w:iCs/>
        </w:rPr>
      </w:pPr>
      <w:r w:rsidRPr="00643AFE">
        <w:rPr>
          <w:rFonts w:ascii="Arial" w:hAnsi="Arial" w:cs="Arial"/>
          <w:i/>
          <w:iCs/>
        </w:rPr>
        <w:t>-Leadership and Controls: Describe the leadership you will need to provide effective organizational and financial controls.</w:t>
      </w:r>
    </w:p>
    <w:p w14:paraId="6C2E5343" w14:textId="77777777" w:rsidR="00643AFE" w:rsidRPr="00643AFE" w:rsidRDefault="00643AFE" w:rsidP="007A551F">
      <w:pPr>
        <w:spacing w:line="360" w:lineRule="auto"/>
        <w:rPr>
          <w:rFonts w:ascii="Arial" w:hAnsi="Arial" w:cs="Arial"/>
          <w:i/>
          <w:iCs/>
        </w:rPr>
      </w:pPr>
      <w:r w:rsidRPr="00643AFE">
        <w:rPr>
          <w:rFonts w:ascii="Arial" w:hAnsi="Arial" w:cs="Arial"/>
          <w:i/>
          <w:iCs/>
        </w:rPr>
        <w:t>-Entrepreneurship and Innovation: Explain how you will stimulate entrepreneurship and innovation as a part of your effective global strategic management.</w:t>
      </w:r>
    </w:p>
    <w:p w14:paraId="66508EC9" w14:textId="0F60609C" w:rsidR="00D15BD5" w:rsidRPr="007A551F" w:rsidRDefault="00643AFE" w:rsidP="007A551F">
      <w:pPr>
        <w:spacing w:line="360" w:lineRule="auto"/>
        <w:rPr>
          <w:rFonts w:ascii="Arial" w:hAnsi="Arial" w:cs="Arial"/>
          <w:i/>
          <w:iCs/>
        </w:rPr>
      </w:pPr>
      <w:r w:rsidRPr="00643AFE">
        <w:rPr>
          <w:rFonts w:ascii="Arial" w:hAnsi="Arial" w:cs="Arial"/>
          <w:i/>
          <w:iCs/>
        </w:rPr>
        <w:t>-Summary: Provide a few concluding paragraphs that summarize your global strategic plan.</w:t>
      </w:r>
    </w:p>
    <w:sectPr w:rsidR="00D15BD5" w:rsidRPr="007A55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DUyNTQ3M7Y0MTdX0lEKTi0uzszPAykwrAUAJwFZYywAAAA="/>
  </w:docVars>
  <w:rsids>
    <w:rsidRoot w:val="00643AFE"/>
    <w:rsid w:val="00643AFE"/>
    <w:rsid w:val="007A551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27561"/>
  <w15:chartTrackingRefBased/>
  <w15:docId w15:val="{B38B7AB1-0F73-41B1-B3D1-2BBEB41E0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5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3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6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6</Characters>
  <Application>Microsoft Office Word</Application>
  <DocSecurity>0</DocSecurity>
  <Lines>13</Lines>
  <Paragraphs>3</Paragraphs>
  <ScaleCrop>false</ScaleCrop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7T06:07:00Z</dcterms:created>
  <dcterms:modified xsi:type="dcterms:W3CDTF">2022-04-07T06:08:00Z</dcterms:modified>
</cp:coreProperties>
</file>